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1-select-papers-in-academic-literature"/>
    <w:p>
      <w:pPr>
        <w:pStyle w:val="Heading1"/>
      </w:pPr>
      <w:r>
        <w:t xml:space="preserve">R1: Select papers in academic literature</w:t>
      </w:r>
    </w:p>
    <w:p>
      <w:pPr>
        <w:pStyle w:val="FirstParagraph"/>
      </w:pPr>
      <w:r>
        <w:t xml:space="preserve">TODO: rerun searches and note individual search terms!!!!!!</w:t>
      </w:r>
    </w:p>
    <w:bookmarkStart w:id="20" w:name="search-criteria"/>
    <w:p>
      <w:pPr>
        <w:pStyle w:val="Heading2"/>
      </w:pPr>
      <w:r>
        <w:t xml:space="preserve">Search criteria:</w:t>
      </w:r>
    </w:p>
    <w:p>
      <w:pPr>
        <w:numPr>
          <w:ilvl w:val="0"/>
          <w:numId w:val="1001"/>
        </w:numPr>
        <w:pStyle w:val="Compact"/>
      </w:pPr>
      <w:r>
        <w:t xml:space="preserve">Abstracts, title, keywords</w:t>
      </w:r>
    </w:p>
    <w:p>
      <w:pPr>
        <w:numPr>
          <w:ilvl w:val="0"/>
          <w:numId w:val="1001"/>
        </w:numPr>
        <w:pStyle w:val="Compact"/>
      </w:pPr>
      <w:r>
        <w:t xml:space="preserve">Abstracts in English</w:t>
      </w:r>
    </w:p>
    <w:p>
      <w:pPr>
        <w:numPr>
          <w:ilvl w:val="0"/>
          <w:numId w:val="1001"/>
        </w:numPr>
        <w:pStyle w:val="Compact"/>
      </w:pPr>
      <w:r>
        <w:t xml:space="preserve">Only full papers (exclude conference proceedings, books and book chapters, editorials)</w:t>
      </w:r>
    </w:p>
    <w:bookmarkEnd w:id="20"/>
    <w:bookmarkStart w:id="21" w:name="databases"/>
    <w:p>
      <w:pPr>
        <w:pStyle w:val="Heading2"/>
      </w:pPr>
      <w:r>
        <w:t xml:space="preserve">Databases</w:t>
      </w:r>
    </w:p>
    <w:p>
      <w:pPr>
        <w:pStyle w:val="FirstParagraph"/>
      </w:pPr>
      <w:r>
        <w:t xml:space="preserve">I will use Scopus and Web Of Science, as they sometimes differ significantly in the articles found.</w:t>
      </w:r>
    </w:p>
    <w:bookmarkEnd w:id="21"/>
    <w:bookmarkStart w:id="22" w:name="search-terms-general"/>
    <w:p>
      <w:pPr>
        <w:pStyle w:val="Heading2"/>
      </w:pPr>
      <w:r>
        <w:t xml:space="preserve">Search terms general:</w:t>
      </w:r>
    </w:p>
    <w:p>
      <w:pPr>
        <w:pStyle w:val="SourceCode"/>
      </w:pPr>
      <w:r>
        <w:rPr>
          <w:rStyle w:val="VerbatimChar"/>
        </w:rPr>
        <w:t xml:space="preserve">[About Transformative change] Transformative change synonyms</w:t>
      </w:r>
      <w:r>
        <w:br/>
      </w:r>
      <w:r>
        <w:br/>
      </w:r>
      <w:r>
        <w:rPr>
          <w:rStyle w:val="VerbatimChar"/>
        </w:rPr>
        <w:t xml:space="preserve">AND </w:t>
      </w:r>
      <w:r>
        <w:br/>
      </w:r>
      <w:r>
        <w:br/>
      </w:r>
      <w:r>
        <w:rPr>
          <w:rStyle w:val="VerbatimChar"/>
        </w:rPr>
        <w:t xml:space="preserve">[nature synonyms](use dictionary suggested by Aidin)</w:t>
      </w:r>
      <w:r>
        <w:br/>
      </w:r>
      <w:r>
        <w:br/>
      </w:r>
      <w:r>
        <w:rPr>
          <w:rStyle w:val="VerbatimChar"/>
        </w:rPr>
        <w:t xml:space="preserve">AND </w:t>
      </w:r>
      <w:r>
        <w:br/>
      </w:r>
      <w:r>
        <w:br/>
      </w:r>
      <w:r>
        <w:rPr>
          <w:rStyle w:val="VerbatimChar"/>
        </w:rPr>
        <w:t xml:space="preserve">(options/policy instruments)</w:t>
      </w:r>
    </w:p>
    <w:p>
      <w:pPr>
        <w:pStyle w:val="SourceCode"/>
      </w:pPr>
      <w:r>
        <w:rPr>
          <w:rStyle w:val="VerbatimChar"/>
        </w:rPr>
        <w:t xml:space="preserve">("transformative change" OR "deliberate transformation*" OR "transformative turn*" OR "transition*” OR "social-ecological change*” OR "deep change” OR "fundamental alteration” OR "profound change” OR "profound transformation” OR "radical transformation” OR "transformational change” OR "complete change" OR "complete transformation” OR "drastic change” OR "in-depth transformation” OR "progressive change” OR "radical alteration” OR "radical change” OR "revolutionary change” OR "significant modification” OR "total transformation” OR "transformational shift” OR "radical shift”)</w:t>
      </w:r>
      <w:r>
        <w:br/>
      </w:r>
      <w:r>
        <w:br/>
      </w:r>
      <w:r>
        <w:rPr>
          <w:rStyle w:val="VerbatimChar"/>
        </w:rPr>
        <w:t xml:space="preserve">AND</w:t>
      </w:r>
      <w:r>
        <w:br/>
      </w:r>
      <w:r>
        <w:br/>
      </w:r>
      <w:r>
        <w:rPr>
          <w:rStyle w:val="VerbatimChar"/>
        </w:rPr>
        <w:t xml:space="preserve">("sustainab*" OR "environ*" OR "resilien*" OR "conserv*" OR "biodivers*" OR "ecosystem*” OR "nature*”)</w:t>
      </w:r>
      <w:r>
        <w:br/>
      </w:r>
      <w:r>
        <w:br/>
      </w:r>
      <w:r>
        <w:rPr>
          <w:rStyle w:val="VerbatimChar"/>
        </w:rPr>
        <w:t xml:space="preserve">AND </w:t>
      </w:r>
      <w:r>
        <w:br/>
      </w:r>
      <w:r>
        <w:br/>
      </w:r>
      <w:r>
        <w:rPr>
          <w:rStyle w:val="VerbatimChar"/>
        </w:rPr>
        <w:t xml:space="preserve">("act*" OR "option*" OR "polic*" OR "policies” OR "measure*" OR "agenda*" OR "gov*" OR "right" OR "val*" OR "power" OR "business approach*” OR "legal instrument*” OR "regulatory instrument*” OR "regulat*” OR "enforcement*” OR "standard*” OR "governance framework*” OR "method*” OR "decision-making*” OR "plan*” OR "strateg*” OR "evaluation*” OR "assessment*” OR "programm*” OR "connect*” OR "offset*” OR "permit*” OR "ban*” OR "restrict*” OR "control*” OR "education system*” OR ”education” OR "awareness*” OR "learning*” OR "knowledge system*” OR "conservation approach*” OR "restoration approach*” OR "monitoring” OR "inventor*” OR "coordination*” OR "civic action*” OR "collective action*”or "political action*” OR "community action*” OR "capacity building*” OR "pathway*” OR "scenario*” OR "model*” OR "solution*” OR "innovation*” OR "incentive*” OR "subsid*” OR "tax*” OR "payment*” OR "debt*” OR "aid*” OR "fiscal transfer*” OR "investment*” OR "financ*” OR "product*” OR "market*” OR "account*” OR "register*” OR "funding*” OR "consump*” OR "chain*” OR "certification*” OR "participatory process*” OR "deliberate process*” OR "pluralism” OR "agreement*” OR "cooperation” OR "demand*” OR "policy context*” OR "scheme*” OR "protect*” OR "conserv*”or "cultural arrangement*” OR "practice*” OR "technique*” OR "infrastructure*” OR "access” OR "trade-off*” OR "NBSAP*” OR "legislative control” OR "legal restriction” OR "derivative trading” OR "commodity futures” OR "social responsibility” OR "marine areas” OR "multilateral agreements” or”transparency” OR "litigation” OR "labelling” OR "OEAM” OR "co-management” OR "co-production" OR "co-creation" OR "recognition" OR "system*" OR "access rights" OR "legislative arrangements" OR "treaties" OR "rules" OR "culturally specific" OR "place-based" OR " mechanism" OR "method" OR "index" OR "indicators" OR "approach*" OR "perspective*" OR "valu*")</w:t>
      </w:r>
    </w:p>
    <w:bookmarkEnd w:id="22"/>
    <w:bookmarkStart w:id="28" w:name="search-results"/>
    <w:p>
      <w:pPr>
        <w:pStyle w:val="Heading2"/>
      </w:pPr>
      <w:r>
        <w:t xml:space="preserve">Search results</w:t>
      </w:r>
    </w:p>
    <w:p>
      <w:pPr>
        <w:pStyle w:val="FirstParagraph"/>
      </w:pPr>
      <w:r>
        <w:t xml:space="preserve">Expected output: a list of papers that relate broadly to transformative change AND nature AND options</w:t>
      </w:r>
    </w:p>
    <w:bookmarkStart w:id="24" w:name="web-of-science---332188-hits"/>
    <w:p>
      <w:pPr>
        <w:pStyle w:val="Heading3"/>
      </w:pPr>
      <w:hyperlink r:id="rId23">
        <w:r>
          <w:rPr>
            <w:rStyle w:val="Hyperlink"/>
          </w:rPr>
          <w:t xml:space="preserve">Web of Science - 332,188 hits</w:t>
        </w:r>
      </w:hyperlink>
    </w:p>
    <w:bookmarkEnd w:id="24"/>
    <w:bookmarkStart w:id="27" w:name="scopus---271521-hits"/>
    <w:p>
      <w:pPr>
        <w:pStyle w:val="Heading3"/>
      </w:pPr>
      <w:hyperlink r:id="rId25">
        <w:r>
          <w:rPr>
            <w:rStyle w:val="Hyperlink"/>
          </w:rPr>
          <w:t xml:space="preserve">Scopus - 271,521 hits</w:t>
        </w:r>
      </w:hyperlink>
    </w:p>
    <w:bookmarkStart w:id="26" w:name="scopus-search-term"/>
    <w:p>
      <w:pPr>
        <w:pStyle w:val="Heading4"/>
      </w:pPr>
      <w:r>
        <w:t xml:space="preserve">Scopus search term</w:t>
      </w:r>
    </w:p>
    <w:p>
      <w:pPr>
        <w:pStyle w:val="SourceCode"/>
      </w:pPr>
      <w:r>
        <w:rPr>
          <w:rStyle w:val="VerbatimChar"/>
        </w:rPr>
        <w:t xml:space="preserve">TITLE-ABS-KEY ( </w:t>
      </w:r>
      <w:r>
        <w:br/>
      </w:r>
      <w:r>
        <w:rPr>
          <w:rStyle w:val="VerbatimChar"/>
        </w:rPr>
        <w:t xml:space="preserve">    ( "transformative change"  OR  "deliberate transformation*"  OR  "transformative turn*"  OR  "transition*"  OR  "social-ecological change*"  OR  "deep change"  OR  "fundamental alteration"  OR  "profound change"  OR  "profound transformation"  OR  "radical transformation"  OR  "transformational change"  OR  "complete change"  OR  "complete transformation"  OR  "drastic change"  OR  "in-depth transformation"  OR  "progressive change"  OR  "radical alteration"  OR  "radical change"  OR  "revolutionary change"  OR  "significant modification"  OR  "total transformation"  OR  "transformational shift"  OR  "radical shift" )  </w:t>
      </w:r>
      <w:r>
        <w:br/>
      </w:r>
      <w:r>
        <w:rPr>
          <w:rStyle w:val="VerbatimChar"/>
        </w:rPr>
        <w:t xml:space="preserve">    AND  </w:t>
      </w:r>
      <w:r>
        <w:br/>
      </w:r>
      <w:r>
        <w:rPr>
          <w:rStyle w:val="VerbatimChar"/>
        </w:rPr>
        <w:t xml:space="preserve">    ( "sustainab*"  OR  "environ*"  OR  "resilien*"  OR  "conserv*"  OR  "biodivers*"  OR  "ecosystem*"  OR  "nature*" )  </w:t>
      </w:r>
      <w:r>
        <w:br/>
      </w:r>
      <w:r>
        <w:rPr>
          <w:rStyle w:val="VerbatimChar"/>
        </w:rPr>
        <w:t xml:space="preserve">    AND  </w:t>
      </w:r>
      <w:r>
        <w:br/>
      </w:r>
      <w:r>
        <w:rPr>
          <w:rStyle w:val="VerbatimChar"/>
        </w:rPr>
        <w:t xml:space="preserve">    ( "act*"  OR  "option*"  OR  "polic*"  OR  "policies"  OR  "measure*"  OR  "agenda*"  OR  "gov*"  OR  "right"  OR  "val*"  OR  "power"  OR  "business approach*"  OR  "legal instrument*"  OR  "regulatory instrument*"  OR  "regulat*"  OR  "enforcement*"  OR  "standard*"  OR  "governance framework*"  OR  "method*"  OR  "decision-making*"  OR  "plan*"  OR  "strateg*"  OR  "evaluation*"  OR  "assessment*"  OR  "programm*"  OR  "connect*"  OR  "offset*"  OR  "permit*"  OR  "ban*"  OR  "restrict*"  OR  "control*"  OR  "education system*"  OR  "education"  OR  "awareness*"  OR  "learning*"  OR  "knowledge system*"  OR  "conservation approach*"  OR  "restoration approach*"  OR  "monitoring"  OR  "inventor*"  OR  "coordination*"  OR  "civic action*"  OR  "collective action*"  OR  "political action*"  OR  "community action*"  OR  "capacity building*"  OR  "pathway*"  OR  "scenario*"  OR  "model*"  OR  "solution*"  OR  "innovation*"  OR  "incentive*"  OR  "subsid*"  OR  "tax*"  OR  "payment*"  OR  "debt*"  OR  "aid*"  OR  "fiscal transfer*"  OR  "investment*"  OR  "financ*"  OR  "product*"  OR  "market*"  OR  "account*"  OR  "register*"  OR  "funding*"  OR  "consump*"  OR  "chain*"  OR  "certification*"  OR  "participatory process*"  OR  "deliberate process*"  OR  "pluralism"  OR  "agreement*"  OR  "cooperation"  OR  "demand*"  OR  "policy context*"  OR  "scheme*"  OR  "protect*"  OR  "conserv*"  OR  "cultural arrangement*"  OR  "practice*"  OR  "technique*"  OR  "infrastructure*"  OR  "access"  OR  "trade-off*"  OR  "NBSAP*"  OR  "legislative control"  OR  "legal restriction"  OR  "derivative trading"  OR  "commodity futures"  OR  "social responsibility"  OR  "marine areas"  OR  "multilateral agreements"  OR  "transparency"  OR  "litigation"  OR  "labelling"  OR  "OEAM"  OR  "co-management"  OR  "co-production"  OR  "co-creation"  OR  "recognition"  OR  "system*"  OR  "access rights"  OR  "legislative arrangements"  OR  "treaties"  OR  "rules"  OR  "culturally specific"  OR  "place-based"  OR  " mechanism"  OR  "method"  OR  "index"  OR  "indicators"  OR  "approach*"  OR  "perspective*"  OR  "valu*" ) </w:t>
      </w:r>
      <w:r>
        <w:br/>
      </w:r>
      <w:r>
        <w:rPr>
          <w:rStyle w:val="VerbatimChar"/>
        </w:rPr>
        <w:t xml:space="preserve">)  </w:t>
      </w:r>
      <w:r>
        <w:br/>
      </w:r>
      <w:r>
        <w:rPr>
          <w:rStyle w:val="VerbatimChar"/>
        </w:rPr>
        <w:t xml:space="preserve">AND  </w:t>
      </w:r>
      <w:r>
        <w:br/>
      </w:r>
      <w:r>
        <w:rPr>
          <w:rStyle w:val="VerbatimChar"/>
        </w:rPr>
        <w:t xml:space="preserve">( LIMIT-TO ( DOCTYPE ,  "ar" )  OR  LIMIT-TO ( DOCTYPE ,  "re" ) ) </w:t>
      </w:r>
    </w:p>
    <w:bookmarkEnd w:id="26"/>
    <w:bookmarkEnd w:id="27"/>
    <w:bookmarkEnd w:id="28"/>
    <w:bookmarkEnd w:id="29"/>
    <w:bookmarkStart w:id="37" w:name="Xebb21e2df37bd0ded7b5e7d84d9e46d9fbd253d"/>
    <w:p>
      <w:pPr>
        <w:pStyle w:val="Heading1"/>
      </w:pPr>
      <w:r>
        <w:t xml:space="preserve">R2: Screen for papers with concrete examples (e.g., case-studies,</w:t>
      </w:r>
      <w:r>
        <w:t xml:space="preserve"> </w:t>
      </w:r>
      <w:r>
        <w:t xml:space="preserve">“</w:t>
      </w:r>
      <w:r>
        <w:t xml:space="preserve">implementation</w:t>
      </w:r>
      <w:r>
        <w:t xml:space="preserve">”</w:t>
      </w:r>
      <w:r>
        <w:t xml:space="preserve">, “example*”)</w:t>
      </w:r>
    </w:p>
    <w:bookmarkStart w:id="30" w:name="search-criteria-1"/>
    <w:p>
      <w:pPr>
        <w:pStyle w:val="Heading2"/>
      </w:pPr>
      <w:r>
        <w:t xml:space="preserve">Search Criteria</w:t>
      </w:r>
    </w:p>
    <w:p>
      <w:pPr>
        <w:pStyle w:val="FirstParagraph"/>
      </w:pPr>
      <w:r>
        <w:t xml:space="preserve">Sub-sample of R1 corpus, search in abstracts, title, keywords</w:t>
      </w:r>
    </w:p>
    <w:bookmarkEnd w:id="30"/>
    <w:bookmarkStart w:id="31" w:name="additional-search-terms"/>
    <w:p>
      <w:pPr>
        <w:pStyle w:val="Heading2"/>
      </w:pPr>
      <w:r>
        <w:t xml:space="preserve">Additional search terms</w:t>
      </w:r>
    </w:p>
    <w:p>
      <w:pPr>
        <w:pStyle w:val="FirstParagraph"/>
      </w:pPr>
      <w:r>
        <w:t xml:space="preserve">The search will be re-run, adding the additional search terms as an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VerbatimChar"/>
        </w:rPr>
        <w:t xml:space="preserve">("case stud*” or "case” or "study area*” or "example*” or "evaluation” or "solutions” or "implementation”or "concrete” or "empirical”, or "practical”)</w:t>
      </w:r>
    </w:p>
    <w:bookmarkEnd w:id="31"/>
    <w:bookmarkStart w:id="36" w:name="X4ab3c04c5fcf2e7563a497a1cf6a2dd839bf012"/>
    <w:p>
      <w:pPr>
        <w:pStyle w:val="Heading2"/>
      </w:pPr>
      <w:r>
        <w:t xml:space="preserve">Corpus A: academic articles with specific examples</w:t>
      </w:r>
    </w:p>
    <w:bookmarkStart w:id="33" w:name="X82b925f54818e3e04f0ede3d79710cf777eb93d"/>
    <w:p>
      <w:pPr>
        <w:pStyle w:val="Heading3"/>
      </w:pPr>
      <w:hyperlink r:id="rId32">
        <w:r>
          <w:rPr>
            <w:rStyle w:val="Hyperlink"/>
          </w:rPr>
          <w:t xml:space="preserve">Web of Science - 87,642 of previously 332,079 hits</w:t>
        </w:r>
      </w:hyperlink>
    </w:p>
    <w:bookmarkEnd w:id="33"/>
    <w:bookmarkStart w:id="35" w:name="scopus---85624-of-previously-271521-hits"/>
    <w:p>
      <w:pPr>
        <w:pStyle w:val="Heading3"/>
      </w:pPr>
      <w:hyperlink r:id="rId25">
        <w:r>
          <w:rPr>
            <w:rStyle w:val="Hyperlink"/>
          </w:rPr>
          <w:t xml:space="preserve">Scopus - 85,624 of previously 271,521 hits</w:t>
        </w:r>
      </w:hyperlink>
    </w:p>
    <w:bookmarkStart w:id="34" w:name="search-term"/>
    <w:p>
      <w:pPr>
        <w:pStyle w:val="Heading4"/>
      </w:pPr>
      <w:r>
        <w:t xml:space="preserve">Search term</w:t>
      </w:r>
    </w:p>
    <w:p>
      <w:pPr>
        <w:pStyle w:val="SourceCode"/>
      </w:pPr>
      <w:r>
        <w:rPr>
          <w:rStyle w:val="VerbatimChar"/>
        </w:rPr>
        <w:t xml:space="preserve">TITLE-ABS-KEY ( </w:t>
      </w:r>
      <w:r>
        <w:br/>
      </w:r>
      <w:r>
        <w:rPr>
          <w:rStyle w:val="VerbatimChar"/>
        </w:rPr>
        <w:t xml:space="preserve">    (</w:t>
      </w:r>
      <w:r>
        <w:br/>
      </w:r>
      <w:r>
        <w:rPr>
          <w:rStyle w:val="VerbatimChar"/>
        </w:rPr>
        <w:t xml:space="preserve">        ( "transformative change"  OR  "deliberate transformation*"  OR  "transformative turn*"  OR  "transition*"  OR  "social-ecological change*"  OR  "deep change"  OR  "fundamental alteration"  OR  "profound change"  OR  "profound transformation"  OR  "radical transformation"  OR  "transformational change"  OR  "complete change"  OR  "complete transformation"  OR  "drastic change"  OR  "in-depth transformation"  OR  "progressive change"  OR  "radical alteration"  OR  "radical change"  OR  "revolutionary change"  OR  "significant modification"  OR  "total transformation"  OR  "transformational shift"  OR  "radical shift" )  </w:t>
      </w:r>
      <w:r>
        <w:br/>
      </w:r>
      <w:r>
        <w:rPr>
          <w:rStyle w:val="VerbatimChar"/>
        </w:rPr>
        <w:t xml:space="preserve">      AND  </w:t>
      </w:r>
      <w:r>
        <w:br/>
      </w:r>
      <w:r>
        <w:rPr>
          <w:rStyle w:val="VerbatimChar"/>
        </w:rPr>
        <w:t xml:space="preserve">       ( "sustainab*"  OR  "environ*"  OR  "resilien*"  OR  "conserv*"  OR  "biodivers*"  OR  "ecosystem*"  OR  "nature*" )  </w:t>
      </w:r>
      <w:r>
        <w:br/>
      </w:r>
      <w:r>
        <w:rPr>
          <w:rStyle w:val="VerbatimChar"/>
        </w:rPr>
        <w:t xml:space="preserve">      AND  </w:t>
      </w:r>
      <w:r>
        <w:br/>
      </w:r>
      <w:r>
        <w:rPr>
          <w:rStyle w:val="VerbatimChar"/>
        </w:rPr>
        <w:t xml:space="preserve">      ( "act*"  OR  "option*"  OR  "polic*"  OR  "policies"  OR  "measure*"  OR  "agenda*"  OR  "gov*"  OR  "right"  OR  "val*"  OR  "power"  OR  "business approach*"  OR  "legal instrument*"  OR  "regulatory instrument*"  OR  "regulat*"  OR  "enforcement*"  OR  "standard*"  OR  "governance framework*"  OR  "method*"  OR  "decision-making*"  OR  "plan*"  OR  "strateg*"  OR  "evaluation*"  OR  "assessment*"  OR  "programm*"  OR  "connect*"  OR  "offset*"  OR  "permit*"  OR  "ban*"  OR  "restrict*"  OR  "control*"  OR  "education system*"  OR  "education"  OR  "awareness*"  OR  "learning*"  OR  "knowledge system*"  OR  "conservation approach*"  OR  "restoration approach*"  OR  "monitoring"  OR  "inventor*"  OR  "coordination*"  OR  "civic action*"  OR  "collective action*"  OR  "political action*"  OR  "community action*"  OR  "capacity building*"  OR  "pathway*"  OR  "scenario*"  OR  "model*"  OR  "solution*"  OR  "innovation*"  OR  "incentive*"  OR  "subsid*"  OR  "tax*"  OR  "payment*"  OR  "debt*"  OR  "aid*"  OR  "fiscal transfer*"  OR  "investment*"  OR  "financ*"  OR  "product*"  OR  "market*"  OR  "account*"  OR  "register*"  OR  "funding*"  OR  "consump*"  OR  "chain*"  OR  "certification*"  OR  "participatory process*"  OR  "deliberate process*"  OR  "pluralism"  OR  "agreement*"  OR  "cooperation"  OR  "demand*"  OR  "policy context*"  OR  "scheme*"  OR  "protect*"  OR  "conserv*"  OR  "cultural arrangement*"  OR  "practice*"  OR  "technique*"  OR  "infrastructure*"  OR  "access"  OR  "trade-off*"  OR  "NBSAP*"  OR  "legislative control"  OR  "legal restriction"  OR  "derivative trading"  OR  "commodity futures"  OR  "social responsibility"  OR  "marine areas"  OR  "multilateral agreements"  OR  "transparency"  OR  "litigation"  OR  "labelling"  OR  "OEAM"  OR  "co-management"  OR  "co-production"  OR  "co-creation"  OR  "recognition"  OR  "system*"  OR  "access rights"  OR  "legislative arrangements"  OR  "treaties"  OR  "rules"  OR  "culturally specific"  OR  "place-based"  OR  " mechanism"  OR  "method"  OR  "index"  OR  "indicators"  OR  "approach*"  OR  "perspective*"  OR  "valu*" ) 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AND</w:t>
      </w:r>
      <w:r>
        <w:br/>
      </w:r>
      <w:r>
        <w:rPr>
          <w:rStyle w:val="VerbatimChar"/>
        </w:rPr>
        <w:t xml:space="preserve">    (</w:t>
      </w:r>
      <w:r>
        <w:br/>
      </w:r>
      <w:r>
        <w:rPr>
          <w:rStyle w:val="VerbatimChar"/>
        </w:rPr>
        <w:t xml:space="preserve">        ( "case stud*"  OR  "case"  OR  "study area*"  OR  "example*"  OR  "evaluation"  OR  "solutions"  OR  "implementation"  OR  "concrete"  OR  "empirical"  OR  "practical" ) 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)  </w:t>
      </w:r>
      <w:r>
        <w:br/>
      </w:r>
      <w:r>
        <w:rPr>
          <w:rStyle w:val="VerbatimChar"/>
        </w:rPr>
        <w:t xml:space="preserve">AND  </w:t>
      </w:r>
      <w:r>
        <w:br/>
      </w:r>
      <w:r>
        <w:rPr>
          <w:rStyle w:val="VerbatimChar"/>
        </w:rPr>
        <w:t xml:space="preserve">( LIMIT-TO ( DOCTYPE ,  "ar" )  OR  LIMIT-TO ( DOCTYPE ,  "re" ) ) </w:t>
      </w:r>
    </w:p>
    <w:bookmarkEnd w:id="34"/>
    <w:bookmarkEnd w:id="35"/>
    <w:bookmarkEnd w:id="36"/>
    <w:bookmarkEnd w:id="37"/>
    <w:bookmarkStart w:id="38" w:name="X55297083de6ba41cff3ee02e081a829d4e5b653"/>
    <w:p>
      <w:pPr>
        <w:pStyle w:val="Heading1"/>
      </w:pPr>
      <w:r>
        <w:t xml:space="preserve">Corpus B: academic articles not in Corpus A</w:t>
      </w:r>
    </w:p>
    <w:p>
      <w:pPr>
        <w:pStyle w:val="FirstParagraph"/>
      </w:pPr>
      <w:r>
        <w:t xml:space="preserve">These do relate to transformative change, nature and options but do not provide information from a specific case (e.g., general recommendations, overviews).</w:t>
      </w:r>
    </w:p>
    <w:p>
      <w:pPr>
        <w:pStyle w:val="BodyText"/>
      </w:pPr>
      <w:r>
        <w:t xml:space="preserve">The corpus is the corpus from R1 excluding the corpus from R2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scopus.com/" TargetMode="External" /><Relationship Type="http://schemas.openxmlformats.org/officeDocument/2006/relationships/hyperlink" Id="rId23" Target="https://www.webofscience.com/wos/alldb/summary/4784bd05-3f89-4ab3-b50b-3a94ec2bd264-95fca6fe/relevance/1" TargetMode="External" /><Relationship Type="http://schemas.openxmlformats.org/officeDocument/2006/relationships/hyperlink" Id="rId32" Target="https://www.webofscience.com/wos/alldb/summary/fa21ebb9-347c-4fca-a0cf-e07fb55b0a43-95fce149/relevance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scopus.com/" TargetMode="External" /><Relationship Type="http://schemas.openxmlformats.org/officeDocument/2006/relationships/hyperlink" Id="rId23" Target="https://www.webofscience.com/wos/alldb/summary/4784bd05-3f89-4ab3-b50b-3a94ec2bd264-95fca6fe/relevance/1" TargetMode="External" /><Relationship Type="http://schemas.openxmlformats.org/officeDocument/2006/relationships/hyperlink" Id="rId32" Target="https://www.webofscience.com/wos/alldb/summary/fa21ebb9-347c-4fca-a0cf-e07fb55b0a43-95fce149/relevance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7T07:06:02Z</dcterms:created>
  <dcterms:modified xsi:type="dcterms:W3CDTF">2023-07-07T07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